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at</w:t>
      </w:r>
      <w:r>
        <w:t xml:space="preserve"> </w:t>
      </w:r>
      <w:r>
        <w:t xml:space="preserve">University</w:t>
      </w:r>
      <w:r>
        <w:t xml:space="preserve"> </w:t>
      </w:r>
      <w:r>
        <w:t xml:space="preserve">of</w:t>
      </w:r>
      <w:r>
        <w:t xml:space="preserve"> </w:t>
      </w:r>
      <w:r>
        <w:t xml:space="preserve">Naples</w:t>
      </w:r>
    </w:p>
    <w:bookmarkStart w:id="20" w:name="X2a6fec99222b04ad14e659a427f439d0b3741cd"/>
    <w:p>
      <w:pPr>
        <w:pStyle w:val="Heading1"/>
      </w:pPr>
      <w:r>
        <w:t xml:space="preserve">Internship Application Letter: Pursuing Academic Excellence Under Professor [Last Name] in Italy Naples</w:t>
      </w:r>
    </w:p>
    <w:p>
      <w:pPr>
        <w:pStyle w:val="FirstParagraph"/>
      </w:pPr>
      <w:r>
        <w:t xml:space="preserve">Dear Professor [Last Name],</w:t>
      </w:r>
    </w:p>
    <w:p>
      <w:pPr>
        <w:pStyle w:val="BodyText"/>
      </w:pPr>
      <w:r>
        <w:t xml:space="preserve">I am writing with profound enthusiasm to submit my formal Internship Application Letter for a research internship opportunity within your esteemed research group at the University of Naples Federico II. As an ambitious and dedicated graduate student in Environmental Science from [Your University, Country], I have long admired your groundbreaking contributions to Mediterranean ecological systems, particularly your recent publication on "Coastal Urbanization and Biodiversity Resilience in Southern Italy" (Journal of Applied Ecology, 2023). The prospect of contributing to your pioneering work while immersing myself in the vibrant academic ecosystem of Italy Naples represents an unparalleled professional and intellectual catalyst for my career trajectory.</w:t>
      </w:r>
    </w:p>
    <w:p>
      <w:pPr>
        <w:pStyle w:val="BodyText"/>
      </w:pPr>
      <w:r>
        <w:t xml:space="preserve">The University of Naples Federico II, founded in 1224, stands not only as Italy's oldest public university but as a beacon of scholarly tradition where ancient Mediterranean wisdom converges with cutting-edge research. It is within this historic yet dynamic environment that I seek to refine my skills under your mentorship. Your interdisciplinary approach—integrating remote sensing data with on-ground ecological surveys in the Bay of Naples—resonates deeply with my academic philosophy. My master's thesis, "Microplastic Distribution Patterns in Urban Waterways: A Case Study of the Campania Region," directly aligns with your current projects on anthropogenic impacts along Italy’s southern coastline. I am eager to leverage this foundation to support your team’s upcoming fieldwork in the Phlegrean Fields, an area of critical ecological significance that embodies the complex interplay between volcanic activity, urban development, and biodiversity conservation—a nexus perfectly reflective of Naples’ unique geographical and cultural identity.</w:t>
      </w:r>
    </w:p>
    <w:p>
      <w:pPr>
        <w:pStyle w:val="BodyText"/>
      </w:pPr>
      <w:r>
        <w:t xml:space="preserve">My academic journey has been meticulously structured to prepare me for this specialized internship. At [Your University], I achieved a 3.9/4.0 GPA while completing advanced coursework in Geographic Information Systems (GIS), Marine Ecology, and Statistical Modeling for Environmental Science. I further honed my practical skills through a summer research assistantship at the National Institute of Oceanography, where I co-authored an analysis of sediment pollution in the Tyrrhenian Sea. Crucially, I have developed proficiency in Python-based spatial analysis and SPOT satellite data interpretation—tools directly applicable to your team’s methodology. What distinguishes my candidacy is not merely technical competency but a demonstrated commitment to collaborative research: as lead researcher for our university’s "Naples Coastal Watch" citizen science initiative, I trained 40+ volunteers in water quality sampling protocols, resulting in dataset contributions adopted by the Campania Regional Environmental Agency. This experience underscores my ability to thrive within Naples’ collaborative academic culture while respecting local environmental stewardship traditions.</w:t>
      </w:r>
    </w:p>
    <w:p>
      <w:pPr>
        <w:pStyle w:val="BodyText"/>
      </w:pPr>
      <w:r>
        <w:t xml:space="preserve">Italy Naples offers a unique confluence of historical depth and contemporary scientific urgency that I believe is essential for meaningful ecological research. The city itself—where ancient Roman aqueducts coexist with modern urban challenges—provides an unparalleled living laboratory. Your work on preserving biodiversity in areas like the Parco Nazionale del Vesuvio, where volcanic landscapes shape microclimates and species distribution, exemplifies why Naples must be central to Mediterranean environmental discourse. I am particularly inspired by your collaborative framework with local institutions such as the CNR Institute of Atmospheric Sciences (ISAC), which bridges academic research and regional policy. An internship under your guidance would allow me to contribute meaningfully to these initiatives while learning from a professor whose work has been instrumental in shaping Italy’s environmental legislation, including the recent "Naples Coastal Protection Ordinance" (2022).</w:t>
      </w:r>
    </w:p>
    <w:p>
      <w:pPr>
        <w:pStyle w:val="BodyText"/>
      </w:pPr>
      <w:r>
        <w:t xml:space="preserve">I am fully committed to immersing myself in the academic and cultural fabric of Naples. I have secured funding through [Mention Scholarship/Grant Name] and will arrange my own accommodation near the university’s historic campus in the heart of Naples, ensuring seamless integration into daily research routines. My fluency in Italian (CEFR C1) enables direct engagement with local stakeholders—crucial for effective fieldwork across Naples’ diverse communities from Posillipo to Massa di Somma. I have also prepared a detailed 6-month research proposal outlining how my skills in geospatial analysis could augment your team’s current project on "Climate-Driven Habitat Shifts in the Tyrrhenian Archipelago," complete with preliminary data visualizations. This document is attached for your review, demonstrating my proactive approach to contributing from day one.</w:t>
      </w:r>
    </w:p>
    <w:p>
      <w:pPr>
        <w:pStyle w:val="BodyText"/>
      </w:pPr>
      <w:r>
        <w:t xml:space="preserve">As a student deeply invested in Italy’s environmental future, I recognize that Naples’ position as a Mediterranean crossroads demands research that transcends disciplinary boundaries—precisely the ethos you champion. Your mentorship would provide not only technical growth but also invaluable insight into navigating Italy’s academic landscape with cultural sensitivity. I am eager to discuss how my background in coastal ecology and spatial analysis can support your group’s objectives, particularly regarding the upcoming field campaign scheduled for October 2024 in the Gulf of Gaeta. I welcome the opportunity to meet at your convenience, whether virtually or during a visit to Naples, to explore synergies between my research interests and your ongoing projects.</w:t>
      </w:r>
    </w:p>
    <w:p>
      <w:pPr>
        <w:pStyle w:val="BodyText"/>
      </w:pPr>
      <w:r>
        <w:t xml:space="preserve">Thank you for considering my Internship Application Letter. The chance to contribute under Professor [Last Name]’s leadership in Italy Naples—where ancient history informs modern science—would be the culmination of years of academic dedication. I have attached my CV, academic transcripts, and a letter of recommendation from Dr. [Name], Chair of Environmental Science at [Your University], for your detailed review. I look forward to the possibility of joining your research team and contributing to Naples’ legacy as a global hub for sustainable environmental stewardship.</w:t>
      </w:r>
    </w:p>
    <w:p>
      <w:pPr>
        <w:pStyle w:val="BodyText"/>
      </w:pPr>
      <w:r>
        <w:t xml:space="preserve">With utmost respect and academic enthusiasm,</w:t>
      </w:r>
    </w:p>
    <w:p>
      <w:pPr>
        <w:pStyle w:val="BodyText"/>
      </w:pPr>
      <w:r>
        <w:t xml:space="preserve">[Your Full Name]</w:t>
      </w:r>
      <w:r>
        <w:br/>
      </w:r>
      <w:r>
        <w:t xml:space="preserve">[Your Email Address]</w:t>
      </w:r>
      <w:r>
        <w:br/>
      </w:r>
      <w:r>
        <w:t xml:space="preserve">[Your Phone Number]</w:t>
      </w:r>
      <w:r>
        <w:br/>
      </w:r>
      <w:r>
        <w:t xml:space="preserve">[Your University, 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at University of Naples</dc:title>
  <dc:creator/>
  <dc:language>en</dc:language>
  <cp:keywords/>
  <dcterms:created xsi:type="dcterms:W3CDTF">2026-07-20T00:19:51Z</dcterms:created>
  <dcterms:modified xsi:type="dcterms:W3CDTF">2026-07-20T00:19:51Z</dcterms:modified>
</cp:coreProperties>
</file>

<file path=docProps/custom.xml><?xml version="1.0" encoding="utf-8"?>
<Properties xmlns="http://schemas.openxmlformats.org/officeDocument/2006/custom-properties" xmlns:vt="http://schemas.openxmlformats.org/officeDocument/2006/docPropsVTypes"/>
</file>